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68673" w14:textId="77777777" w:rsidR="0095633A" w:rsidRPr="00173494" w:rsidRDefault="0095633A" w:rsidP="0095633A">
      <w:pPr>
        <w:rPr>
          <w:color w:val="000000" w:themeColor="text1"/>
        </w:rPr>
      </w:pPr>
      <w:r w:rsidRPr="00173494">
        <w:rPr>
          <w:noProof/>
          <w:lang w:eastAsia="en-US"/>
        </w:rPr>
        <w:drawing>
          <wp:inline distT="0" distB="0" distL="0" distR="0" wp14:anchorId="3963DA83" wp14:editId="46C29CA5">
            <wp:extent cx="647700" cy="647700"/>
            <wp:effectExtent l="0" t="0" r="0" b="0"/>
            <wp:docPr id="8" name="Picture 8" descr="http://upload.wikimedia.org/wikipedia/en/thumb/2/2d/University_of_Pittsburgh_Seal_(official).svg/425px-University_of_Pittsburgh_Seal_(official)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thumb/2/2d/University_of_Pittsburgh_Seal_(official).svg/425px-University_of_Pittsburgh_Seal_(official).sv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0B215" w14:textId="77777777" w:rsidR="0095633A" w:rsidRPr="00173494" w:rsidRDefault="0095633A" w:rsidP="0095633A">
      <w:pPr>
        <w:rPr>
          <w:color w:val="000000" w:themeColor="text1"/>
        </w:rPr>
      </w:pPr>
    </w:p>
    <w:p w14:paraId="763CB454" w14:textId="77777777" w:rsidR="0095633A" w:rsidRPr="00173494" w:rsidRDefault="0095633A" w:rsidP="0095633A">
      <w:pPr>
        <w:rPr>
          <w:color w:val="000000" w:themeColor="text1"/>
        </w:rPr>
      </w:pPr>
    </w:p>
    <w:p w14:paraId="11DEFF84" w14:textId="77777777" w:rsidR="0095633A" w:rsidRPr="00173494" w:rsidRDefault="0095633A" w:rsidP="0095633A">
      <w:pPr>
        <w:rPr>
          <w:color w:val="000000" w:themeColor="text1"/>
        </w:rPr>
      </w:pPr>
    </w:p>
    <w:p w14:paraId="32FD2E51" w14:textId="77777777" w:rsidR="0095633A" w:rsidRPr="00173494" w:rsidRDefault="0095633A" w:rsidP="0095633A">
      <w:pPr>
        <w:rPr>
          <w:color w:val="000000" w:themeColor="text1"/>
          <w:sz w:val="36"/>
        </w:rPr>
      </w:pPr>
    </w:p>
    <w:p w14:paraId="35E69837" w14:textId="77777777" w:rsidR="0095633A" w:rsidRPr="00173494" w:rsidRDefault="0095633A" w:rsidP="0095633A">
      <w:pPr>
        <w:rPr>
          <w:color w:val="000000" w:themeColor="text1"/>
          <w:sz w:val="36"/>
        </w:rPr>
      </w:pPr>
    </w:p>
    <w:p w14:paraId="6A6A580F" w14:textId="77777777" w:rsidR="0095633A" w:rsidRPr="00173494" w:rsidRDefault="0095633A" w:rsidP="0095633A">
      <w:pPr>
        <w:rPr>
          <w:b/>
          <w:color w:val="000000" w:themeColor="text1"/>
          <w:sz w:val="44"/>
        </w:rPr>
      </w:pPr>
      <w:r w:rsidRPr="00173494">
        <w:rPr>
          <w:color w:val="000000" w:themeColor="text1"/>
          <w:sz w:val="36"/>
        </w:rPr>
        <w:t xml:space="preserve">            </w:t>
      </w:r>
      <w:r w:rsidRPr="00173494">
        <w:rPr>
          <w:b/>
          <w:color w:val="000000" w:themeColor="text1"/>
          <w:sz w:val="44"/>
        </w:rPr>
        <w:t xml:space="preserve">CS </w:t>
      </w:r>
      <w:proofErr w:type="gramStart"/>
      <w:r>
        <w:rPr>
          <w:b/>
          <w:color w:val="000000" w:themeColor="text1"/>
          <w:sz w:val="44"/>
        </w:rPr>
        <w:t>1632</w:t>
      </w:r>
      <w:r w:rsidRPr="00173494">
        <w:rPr>
          <w:b/>
          <w:color w:val="000000" w:themeColor="text1"/>
          <w:sz w:val="44"/>
        </w:rPr>
        <w:t xml:space="preserve">  </w:t>
      </w:r>
      <w:r>
        <w:rPr>
          <w:b/>
          <w:color w:val="000000" w:themeColor="text1"/>
          <w:sz w:val="44"/>
        </w:rPr>
        <w:t>Software</w:t>
      </w:r>
      <w:proofErr w:type="gramEnd"/>
      <w:r>
        <w:rPr>
          <w:b/>
          <w:color w:val="000000" w:themeColor="text1"/>
          <w:sz w:val="44"/>
        </w:rPr>
        <w:t xml:space="preserve"> Quality Assurance</w:t>
      </w:r>
    </w:p>
    <w:p w14:paraId="0CC12EBD" w14:textId="77777777" w:rsidR="0095633A" w:rsidRPr="00173494" w:rsidRDefault="0095633A" w:rsidP="0095633A">
      <w:pPr>
        <w:ind w:firstLine="720"/>
        <w:rPr>
          <w:b/>
          <w:color w:val="000000" w:themeColor="text1"/>
          <w:sz w:val="32"/>
        </w:rPr>
      </w:pPr>
    </w:p>
    <w:p w14:paraId="6A2AC2BA" w14:textId="77777777" w:rsidR="0095633A" w:rsidRDefault="0095633A" w:rsidP="0095633A">
      <w:pPr>
        <w:rPr>
          <w:b/>
          <w:color w:val="000000" w:themeColor="text1"/>
          <w:sz w:val="32"/>
        </w:rPr>
      </w:pPr>
    </w:p>
    <w:p w14:paraId="057D5103" w14:textId="1ADBA2D0" w:rsidR="0095633A" w:rsidRPr="00DE6299" w:rsidRDefault="00CE23EA" w:rsidP="0095633A">
      <w:pPr>
        <w:jc w:val="center"/>
        <w:rPr>
          <w:b/>
          <w:color w:val="000000" w:themeColor="text1"/>
          <w:sz w:val="40"/>
          <w:szCs w:val="28"/>
        </w:rPr>
      </w:pPr>
      <w:r>
        <w:rPr>
          <w:b/>
          <w:color w:val="000000" w:themeColor="text1"/>
          <w:sz w:val="40"/>
          <w:szCs w:val="28"/>
        </w:rPr>
        <w:t>Deliverable</w:t>
      </w:r>
      <w:r w:rsidR="0095633A" w:rsidRPr="00DE6299">
        <w:rPr>
          <w:b/>
          <w:color w:val="000000" w:themeColor="text1"/>
          <w:sz w:val="40"/>
          <w:szCs w:val="28"/>
        </w:rPr>
        <w:t xml:space="preserve"> </w:t>
      </w:r>
      <w:r w:rsidR="00001744">
        <w:rPr>
          <w:b/>
          <w:color w:val="000000" w:themeColor="text1"/>
          <w:sz w:val="40"/>
          <w:szCs w:val="28"/>
        </w:rPr>
        <w:t>3</w:t>
      </w:r>
    </w:p>
    <w:p w14:paraId="339981BC" w14:textId="77777777" w:rsidR="0095633A" w:rsidRPr="00173494" w:rsidRDefault="0095633A" w:rsidP="0095633A">
      <w:pPr>
        <w:rPr>
          <w:color w:val="000000" w:themeColor="text1"/>
          <w:sz w:val="36"/>
        </w:rPr>
      </w:pPr>
    </w:p>
    <w:p w14:paraId="2312D221" w14:textId="77777777" w:rsidR="0095633A" w:rsidRDefault="0095633A" w:rsidP="0095633A">
      <w:pPr>
        <w:ind w:left="2160" w:firstLine="720"/>
        <w:jc w:val="center"/>
        <w:rPr>
          <w:color w:val="000000" w:themeColor="text1"/>
          <w:sz w:val="36"/>
        </w:rPr>
      </w:pPr>
    </w:p>
    <w:p w14:paraId="241404BF" w14:textId="77777777" w:rsidR="0095633A" w:rsidRDefault="0095633A" w:rsidP="0095633A">
      <w:pPr>
        <w:rPr>
          <w:color w:val="000000" w:themeColor="text1"/>
          <w:sz w:val="36"/>
        </w:rPr>
      </w:pPr>
      <w:r>
        <w:rPr>
          <w:color w:val="000000" w:themeColor="text1"/>
          <w:sz w:val="36"/>
        </w:rPr>
        <w:t>Member 1 Name:</w:t>
      </w:r>
    </w:p>
    <w:p w14:paraId="2F06D52D" w14:textId="77777777" w:rsidR="0095633A" w:rsidRDefault="0095633A" w:rsidP="0095633A">
      <w:pPr>
        <w:rPr>
          <w:color w:val="000000" w:themeColor="text1"/>
          <w:sz w:val="36"/>
        </w:rPr>
      </w:pPr>
    </w:p>
    <w:p w14:paraId="342CE542" w14:textId="77777777" w:rsidR="0095633A" w:rsidRPr="00173494" w:rsidRDefault="0095633A" w:rsidP="0095633A">
      <w:pPr>
        <w:rPr>
          <w:color w:val="000000" w:themeColor="text1"/>
        </w:rPr>
      </w:pPr>
      <w:r>
        <w:rPr>
          <w:color w:val="000000" w:themeColor="text1"/>
          <w:sz w:val="36"/>
        </w:rPr>
        <w:t>Member 2 Name:</w:t>
      </w:r>
    </w:p>
    <w:p w14:paraId="55AD7AB4" w14:textId="7B4940A6" w:rsidR="0095633A" w:rsidRDefault="0095633A">
      <w:r>
        <w:br w:type="page"/>
      </w:r>
    </w:p>
    <w:p w14:paraId="523C73C2" w14:textId="01611F37" w:rsidR="00CE23EA" w:rsidRDefault="00CE23EA" w:rsidP="002D599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Introduction</w:t>
      </w:r>
    </w:p>
    <w:p w14:paraId="05F739DB" w14:textId="5D8B0604" w:rsidR="00CE23EA" w:rsidRDefault="00CE23EA" w:rsidP="00CE23EA">
      <w:r w:rsidRPr="00CE23EA">
        <w:t>Wri</w:t>
      </w:r>
      <w:r>
        <w:t>te your introduction here.</w:t>
      </w:r>
    </w:p>
    <w:p w14:paraId="6129E24A" w14:textId="1EDB1345" w:rsidR="00CE23EA" w:rsidRPr="00CE23EA" w:rsidRDefault="00CE23EA" w:rsidP="00CE23EA">
      <w:r>
        <w:br w:type="page"/>
      </w:r>
    </w:p>
    <w:p w14:paraId="4249103C" w14:textId="63691AF7" w:rsidR="00F56E10" w:rsidRPr="005A1C9E" w:rsidRDefault="002D5999" w:rsidP="002D5999">
      <w:pPr>
        <w:pStyle w:val="ListParagraph"/>
        <w:numPr>
          <w:ilvl w:val="0"/>
          <w:numId w:val="1"/>
        </w:numPr>
        <w:rPr>
          <w:b/>
          <w:bCs/>
        </w:rPr>
      </w:pPr>
      <w:r w:rsidRPr="005A1C9E">
        <w:rPr>
          <w:b/>
          <w:bCs/>
        </w:rPr>
        <w:lastRenderedPageBreak/>
        <w:t>Traceability Matrix</w:t>
      </w:r>
    </w:p>
    <w:p w14:paraId="4E1906F4" w14:textId="76830473" w:rsidR="0095633A" w:rsidRDefault="0095633A">
      <w:r>
        <w:t>Write your traceability matrix here.</w:t>
      </w:r>
      <w:r>
        <w:br w:type="page"/>
      </w:r>
    </w:p>
    <w:p w14:paraId="2C2E46BC" w14:textId="77777777" w:rsidR="002D5999" w:rsidRDefault="002D5999" w:rsidP="002D5999">
      <w:pPr>
        <w:pStyle w:val="ListParagraph"/>
      </w:pPr>
    </w:p>
    <w:p w14:paraId="236F860F" w14:textId="3A00EF7A" w:rsidR="002D5999" w:rsidRDefault="002D5999" w:rsidP="002D5999">
      <w:pPr>
        <w:pStyle w:val="ListParagraph"/>
        <w:numPr>
          <w:ilvl w:val="0"/>
          <w:numId w:val="1"/>
        </w:numPr>
        <w:rPr>
          <w:b/>
          <w:bCs/>
        </w:rPr>
      </w:pPr>
      <w:r w:rsidRPr="005A1C9E">
        <w:rPr>
          <w:b/>
          <w:bCs/>
        </w:rPr>
        <w:t xml:space="preserve">Test </w:t>
      </w:r>
      <w:r w:rsidR="00001744">
        <w:rPr>
          <w:b/>
          <w:bCs/>
        </w:rPr>
        <w:t>Suite Log Printout</w:t>
      </w:r>
    </w:p>
    <w:p w14:paraId="76A2AAF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CATHY'</w:t>
      </w:r>
      <w:r>
        <w:rPr>
          <w:rStyle w:val="timestamp"/>
          <w:rFonts w:ascii="System" w:hAnsi="System"/>
          <w:color w:val="5B5B5B"/>
          <w:sz w:val="18"/>
          <w:szCs w:val="18"/>
        </w:rPr>
        <w:t>18:03:15</w:t>
      </w:r>
    </w:p>
    <w:p w14:paraId="598633E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6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6</w:t>
      </w:r>
    </w:p>
    <w:p w14:paraId="0C82F5B9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974x104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6</w:t>
      </w:r>
    </w:p>
    <w:p w14:paraId="17197FE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Cathedral Pics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6</w:t>
      </w:r>
    </w:p>
    <w:p w14:paraId="484C24D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ElementPresen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spellStart"/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li:nth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-child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(1) &gt;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img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6</w:t>
      </w:r>
    </w:p>
    <w:p w14:paraId="2C2D61B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ElementPresen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spellStart"/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li:nth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-child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(3) &gt;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img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7</w:t>
      </w:r>
    </w:p>
    <w:p w14:paraId="640A394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6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ElementPresen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spellStart"/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li:nth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-child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(5) &gt;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img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7</w:t>
      </w:r>
    </w:p>
    <w:p w14:paraId="7744B23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CATHY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3:17</w:t>
      </w:r>
    </w:p>
    <w:p w14:paraId="21768649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FACT-VALID-INPUT'</w:t>
      </w:r>
      <w:r>
        <w:rPr>
          <w:rStyle w:val="timestamp"/>
          <w:rFonts w:ascii="System" w:hAnsi="System"/>
          <w:color w:val="5B5B5B"/>
          <w:sz w:val="18"/>
          <w:szCs w:val="18"/>
        </w:rPr>
        <w:t>18:03:17</w:t>
      </w:r>
    </w:p>
    <w:p w14:paraId="5B0A53F1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 /fact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8</w:t>
      </w:r>
    </w:p>
    <w:p w14:paraId="364331F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8</w:t>
      </w:r>
    </w:p>
    <w:p w14:paraId="4ADFF23F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1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8</w:t>
      </w:r>
    </w:p>
    <w:p w14:paraId="0C5D32D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//input[@value='Submit']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8</w:t>
      </w:r>
    </w:p>
    <w:p w14:paraId="6E74B879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=.jumbotron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 xml:space="preserve"> &gt; h2 with value Factorial of 10 is 3628800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8</w:t>
      </w:r>
    </w:p>
    <w:p w14:paraId="0ED5EDA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FACT-VALID-INPUT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3:18</w:t>
      </w:r>
    </w:p>
    <w:p w14:paraId="400ABE2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FIB-VALID-INPUT'</w:t>
      </w:r>
      <w:r>
        <w:rPr>
          <w:rStyle w:val="timestamp"/>
          <w:rFonts w:ascii="System" w:hAnsi="System"/>
          <w:color w:val="5B5B5B"/>
          <w:sz w:val="18"/>
          <w:szCs w:val="18"/>
        </w:rPr>
        <w:t>18:03:18</w:t>
      </w:r>
    </w:p>
    <w:p w14:paraId="772E285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 /fib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9</w:t>
      </w:r>
    </w:p>
    <w:p w14:paraId="40CDD48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9</w:t>
      </w:r>
    </w:p>
    <w:p w14:paraId="335F8AA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5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19</w:t>
      </w:r>
    </w:p>
    <w:p w14:paraId="7355E374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//input[@value='Submit']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0</w:t>
      </w:r>
    </w:p>
    <w:p w14:paraId="4103D659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=.jumbotron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 xml:space="preserve"> &gt; h2 with value Fibonacci of 5 is 8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0</w:t>
      </w:r>
    </w:p>
    <w:p w14:paraId="4B42DBE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FIB-VALID-INPUT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3:20</w:t>
      </w:r>
    </w:p>
    <w:p w14:paraId="5EFA7F3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HELLO'</w:t>
      </w:r>
      <w:r>
        <w:rPr>
          <w:rStyle w:val="timestamp"/>
          <w:rFonts w:ascii="System" w:hAnsi="System"/>
          <w:color w:val="5B5B5B"/>
          <w:sz w:val="18"/>
          <w:szCs w:val="18"/>
        </w:rPr>
        <w:t>18:03:20</w:t>
      </w:r>
    </w:p>
    <w:p w14:paraId="4AEF1C19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7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1</w:t>
      </w:r>
    </w:p>
    <w:p w14:paraId="5215D0F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974x104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1</w:t>
      </w:r>
    </w:p>
    <w:p w14:paraId="29FF2E9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ello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1</w:t>
      </w:r>
    </w:p>
    <w:p w14:paraId="3DAAFE91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=h2 with value Hello CS1632, from Prof.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aboon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1</w:t>
      </w:r>
    </w:p>
    <w:p w14:paraId="63F4E4D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HELLO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3:21</w:t>
      </w:r>
    </w:p>
    <w:p w14:paraId="44FC79C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HELLO-TRAILING-NUM'</w:t>
      </w:r>
      <w:r>
        <w:rPr>
          <w:rStyle w:val="timestamp"/>
          <w:rFonts w:ascii="System" w:hAnsi="System"/>
          <w:color w:val="5B5B5B"/>
          <w:sz w:val="18"/>
          <w:szCs w:val="18"/>
        </w:rPr>
        <w:t>18:03:21</w:t>
      </w:r>
    </w:p>
    <w:p w14:paraId="24D8A76E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8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hello/100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2</w:t>
      </w:r>
    </w:p>
    <w:p w14:paraId="269BDC29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974x104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2</w:t>
      </w:r>
    </w:p>
    <w:p w14:paraId="4459E96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Hello CS1632, from 100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2</w:t>
      </w:r>
    </w:p>
    <w:p w14:paraId="485B424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HELLO-TRAILING-NUM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3:22</w:t>
      </w:r>
    </w:p>
    <w:p w14:paraId="700B347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HELLO-TRAILING-STRING'</w:t>
      </w:r>
      <w:r>
        <w:rPr>
          <w:rStyle w:val="timestamp"/>
          <w:rFonts w:ascii="System" w:hAnsi="System"/>
          <w:color w:val="5B5B5B"/>
          <w:sz w:val="18"/>
          <w:szCs w:val="18"/>
        </w:rPr>
        <w:t>18:03:22</w:t>
      </w:r>
    </w:p>
    <w:p w14:paraId="78E80D9E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9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hello/Mo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3</w:t>
      </w:r>
    </w:p>
    <w:p w14:paraId="795F71B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974x104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3</w:t>
      </w:r>
    </w:p>
    <w:p w14:paraId="5D99608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Hello CS1632, from Mo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3</w:t>
      </w:r>
    </w:p>
    <w:p w14:paraId="6019E58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HELLO-TRAILING-STRING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3:23</w:t>
      </w:r>
    </w:p>
    <w:p w14:paraId="5C883461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INVALID-VALUE'</w:t>
      </w:r>
      <w:r>
        <w:rPr>
          <w:rStyle w:val="timestamp"/>
          <w:rFonts w:ascii="System" w:hAnsi="System"/>
          <w:color w:val="5B5B5B"/>
          <w:sz w:val="18"/>
          <w:szCs w:val="18"/>
        </w:rPr>
        <w:t>18:03:23</w:t>
      </w:r>
    </w:p>
    <w:p w14:paraId="704E452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0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4</w:t>
      </w:r>
    </w:p>
    <w:p w14:paraId="05BEDF4E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974x104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4</w:t>
      </w:r>
    </w:p>
    <w:p w14:paraId="06895E6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actorial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4</w:t>
      </w:r>
    </w:p>
    <w:p w14:paraId="5EF819B8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>click on name=value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5</w:t>
      </w:r>
    </w:p>
    <w:p w14:paraId="6EFF826E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>type on name=value with value 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5</w:t>
      </w:r>
    </w:p>
    <w:p w14:paraId="5B3BA6F4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6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5</w:t>
      </w:r>
    </w:p>
    <w:p w14:paraId="1A80B52F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7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Factorial of 0 is 1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5</w:t>
      </w:r>
    </w:p>
    <w:p w14:paraId="56B39E0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8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actorial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5</w:t>
      </w:r>
    </w:p>
    <w:p w14:paraId="43C3014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9.</w:t>
      </w:r>
      <w:r>
        <w:rPr>
          <w:rStyle w:val="message"/>
          <w:rFonts w:ascii="System" w:hAnsi="System"/>
          <w:color w:val="5B5B5B"/>
          <w:sz w:val="18"/>
          <w:szCs w:val="18"/>
        </w:rPr>
        <w:t>click on name=value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6</w:t>
      </w:r>
    </w:p>
    <w:p w14:paraId="2B14251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0.</w:t>
      </w:r>
      <w:r>
        <w:rPr>
          <w:rStyle w:val="message"/>
          <w:rFonts w:ascii="System" w:hAnsi="System"/>
          <w:color w:val="5B5B5B"/>
          <w:sz w:val="18"/>
          <w:szCs w:val="18"/>
        </w:rPr>
        <w:t>type on name=value with value -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6</w:t>
      </w:r>
    </w:p>
    <w:p w14:paraId="3EDF63E1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1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6</w:t>
      </w:r>
    </w:p>
    <w:p w14:paraId="1B0792FF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2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Factorial of -1 is 1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6</w:t>
      </w:r>
    </w:p>
    <w:p w14:paraId="0C9EF57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actorial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6</w:t>
      </w:r>
    </w:p>
    <w:p w14:paraId="493B8BE1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4.</w:t>
      </w:r>
      <w:r>
        <w:rPr>
          <w:rStyle w:val="message"/>
          <w:rFonts w:ascii="System" w:hAnsi="System"/>
          <w:color w:val="5B5B5B"/>
          <w:sz w:val="18"/>
          <w:szCs w:val="18"/>
        </w:rPr>
        <w:t>click on name=value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6</w:t>
      </w:r>
    </w:p>
    <w:p w14:paraId="0C7212AE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5.</w:t>
      </w:r>
      <w:r>
        <w:rPr>
          <w:rStyle w:val="message"/>
          <w:rFonts w:ascii="System" w:hAnsi="System"/>
          <w:color w:val="5B5B5B"/>
          <w:sz w:val="18"/>
          <w:szCs w:val="18"/>
        </w:rPr>
        <w:t>type on name=value with value -1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6</w:t>
      </w:r>
    </w:p>
    <w:p w14:paraId="0F434BD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6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7</w:t>
      </w:r>
    </w:p>
    <w:p w14:paraId="23C06A04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lastRenderedPageBreak/>
        <w:t>17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Factorial of -100 is 1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7</w:t>
      </w:r>
    </w:p>
    <w:p w14:paraId="27AFF42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8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actorial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7</w:t>
      </w:r>
    </w:p>
    <w:p w14:paraId="2436F1D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9.</w:t>
      </w:r>
      <w:r>
        <w:rPr>
          <w:rStyle w:val="message"/>
          <w:rFonts w:ascii="System" w:hAnsi="System"/>
          <w:color w:val="5B5B5B"/>
          <w:sz w:val="18"/>
          <w:szCs w:val="18"/>
        </w:rPr>
        <w:t>click on name=value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7</w:t>
      </w:r>
    </w:p>
    <w:p w14:paraId="6AE94F6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0.</w:t>
      </w:r>
      <w:r>
        <w:rPr>
          <w:rStyle w:val="message"/>
          <w:rFonts w:ascii="System" w:hAnsi="System"/>
          <w:color w:val="5B5B5B"/>
          <w:sz w:val="18"/>
          <w:szCs w:val="18"/>
        </w:rPr>
        <w:t>type on name=value with value 10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7</w:t>
      </w:r>
    </w:p>
    <w:p w14:paraId="1397EB0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1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7</w:t>
      </w:r>
    </w:p>
    <w:p w14:paraId="46201F78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2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Factorial of 101 is 1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8</w:t>
      </w:r>
    </w:p>
    <w:p w14:paraId="596413B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ibonacci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8</w:t>
      </w:r>
    </w:p>
    <w:p w14:paraId="6F551424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4.</w:t>
      </w:r>
      <w:r>
        <w:rPr>
          <w:rStyle w:val="message"/>
          <w:rFonts w:ascii="System" w:hAnsi="System"/>
          <w:color w:val="5B5B5B"/>
          <w:sz w:val="18"/>
          <w:szCs w:val="18"/>
        </w:rPr>
        <w:t>click on id=tb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8</w:t>
      </w:r>
    </w:p>
    <w:p w14:paraId="2DF29FE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5.</w:t>
      </w:r>
      <w:r>
        <w:rPr>
          <w:rStyle w:val="message"/>
          <w:rFonts w:ascii="System" w:hAnsi="System"/>
          <w:color w:val="5B5B5B"/>
          <w:sz w:val="18"/>
          <w:szCs w:val="18"/>
        </w:rPr>
        <w:t>type on id=tb1 with value 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8</w:t>
      </w:r>
    </w:p>
    <w:p w14:paraId="4FEDB12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6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id=tb1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8</w:t>
      </w:r>
    </w:p>
    <w:p w14:paraId="6CB1A9D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7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Fibonacci of 0 is 1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8</w:t>
      </w:r>
    </w:p>
    <w:p w14:paraId="76CC747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8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ibonacci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9</w:t>
      </w:r>
    </w:p>
    <w:p w14:paraId="1C9BF1D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9.</w:t>
      </w:r>
      <w:r>
        <w:rPr>
          <w:rStyle w:val="message"/>
          <w:rFonts w:ascii="System" w:hAnsi="System"/>
          <w:color w:val="5B5B5B"/>
          <w:sz w:val="18"/>
          <w:szCs w:val="18"/>
        </w:rPr>
        <w:t>click on id=tb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9</w:t>
      </w:r>
    </w:p>
    <w:p w14:paraId="2599700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0.</w:t>
      </w:r>
      <w:r>
        <w:rPr>
          <w:rStyle w:val="message"/>
          <w:rFonts w:ascii="System" w:hAnsi="System"/>
          <w:color w:val="5B5B5B"/>
          <w:sz w:val="18"/>
          <w:szCs w:val="18"/>
        </w:rPr>
        <w:t>type on id=tb1 with value -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9</w:t>
      </w:r>
    </w:p>
    <w:p w14:paraId="0A6C0C8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1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id=tb1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9</w:t>
      </w:r>
    </w:p>
    <w:p w14:paraId="6E2A135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2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Fibonacci of -1 is 1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9</w:t>
      </w:r>
    </w:p>
    <w:p w14:paraId="5F34476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ibonacci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29</w:t>
      </w:r>
    </w:p>
    <w:p w14:paraId="73A3CB6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4.</w:t>
      </w:r>
      <w:r>
        <w:rPr>
          <w:rStyle w:val="message"/>
          <w:rFonts w:ascii="System" w:hAnsi="System"/>
          <w:color w:val="5B5B5B"/>
          <w:sz w:val="18"/>
          <w:szCs w:val="18"/>
        </w:rPr>
        <w:t>click on id=tb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0</w:t>
      </w:r>
    </w:p>
    <w:p w14:paraId="6DBFF75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5.</w:t>
      </w:r>
      <w:r>
        <w:rPr>
          <w:rStyle w:val="message"/>
          <w:rFonts w:ascii="System" w:hAnsi="System"/>
          <w:color w:val="5B5B5B"/>
          <w:sz w:val="18"/>
          <w:szCs w:val="18"/>
        </w:rPr>
        <w:t>type on id=tb1 with value -1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0</w:t>
      </w:r>
    </w:p>
    <w:p w14:paraId="7881211E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6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id=tb1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0</w:t>
      </w:r>
    </w:p>
    <w:p w14:paraId="0CE06B9F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7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Fibonacci of -100 is 1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0</w:t>
      </w:r>
    </w:p>
    <w:p w14:paraId="188D5FA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8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ibonacci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0</w:t>
      </w:r>
    </w:p>
    <w:p w14:paraId="029B0F3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9.</w:t>
      </w:r>
      <w:r>
        <w:rPr>
          <w:rStyle w:val="message"/>
          <w:rFonts w:ascii="System" w:hAnsi="System"/>
          <w:color w:val="5B5B5B"/>
          <w:sz w:val="18"/>
          <w:szCs w:val="18"/>
        </w:rPr>
        <w:t>click on id=tb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0</w:t>
      </w:r>
    </w:p>
    <w:p w14:paraId="11A3756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0.</w:t>
      </w:r>
      <w:r>
        <w:rPr>
          <w:rStyle w:val="message"/>
          <w:rFonts w:ascii="System" w:hAnsi="System"/>
          <w:color w:val="5B5B5B"/>
          <w:sz w:val="18"/>
          <w:szCs w:val="18"/>
        </w:rPr>
        <w:t>type on id=tb1 with value 10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1</w:t>
      </w:r>
    </w:p>
    <w:p w14:paraId="46DB50F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1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id=tb1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1</w:t>
      </w:r>
    </w:p>
    <w:p w14:paraId="66BD600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2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 with value Fibonacci of 101 is 1!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1</w:t>
      </w:r>
    </w:p>
    <w:p w14:paraId="0A19E00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INVALID-VALUE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3:31</w:t>
      </w:r>
    </w:p>
    <w:p w14:paraId="1DB3830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INVALID-VALUE-DECIMALERROR-FACT'</w:t>
      </w:r>
      <w:r>
        <w:rPr>
          <w:rStyle w:val="timestamp"/>
          <w:rFonts w:ascii="System" w:hAnsi="System"/>
          <w:color w:val="5B5B5B"/>
          <w:sz w:val="18"/>
          <w:szCs w:val="18"/>
        </w:rPr>
        <w:t>18:03:31</w:t>
      </w:r>
    </w:p>
    <w:p w14:paraId="0AB7206E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1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2</w:t>
      </w:r>
    </w:p>
    <w:p w14:paraId="2E63D0D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974x104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2</w:t>
      </w:r>
    </w:p>
    <w:p w14:paraId="46506AE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actorial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2</w:t>
      </w:r>
    </w:p>
    <w:p w14:paraId="1621F7B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>click on name=value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2</w:t>
      </w:r>
    </w:p>
    <w:p w14:paraId="3029BCA4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>type on name=value with value 1.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3</w:t>
      </w:r>
    </w:p>
    <w:p w14:paraId="4C36B52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6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3:33</w:t>
      </w:r>
    </w:p>
    <w:p w14:paraId="69D036E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7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Trying to find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...</w:t>
      </w:r>
      <w:r>
        <w:rPr>
          <w:rStyle w:val="status"/>
          <w:rFonts w:ascii="System" w:hAnsi="System"/>
          <w:color w:val="E80600"/>
          <w:sz w:val="18"/>
          <w:szCs w:val="18"/>
        </w:rPr>
        <w:t> Failed:</w:t>
      </w:r>
      <w:r>
        <w:rPr>
          <w:rStyle w:val="timestamp"/>
          <w:rFonts w:ascii="System" w:hAnsi="System"/>
          <w:color w:val="5B5B5B"/>
          <w:sz w:val="18"/>
          <w:szCs w:val="18"/>
        </w:rPr>
        <w:t>18:03:33</w:t>
      </w:r>
    </w:p>
    <w:p w14:paraId="73D78D1D" w14:textId="77777777" w:rsidR="00155E47" w:rsidRDefault="00155E47" w:rsidP="00155E47">
      <w:pPr>
        <w:pStyle w:val="log"/>
        <w:rPr>
          <w:rFonts w:ascii="System" w:hAnsi="System"/>
          <w:color w:val="E80600"/>
          <w:sz w:val="18"/>
          <w:szCs w:val="18"/>
        </w:rPr>
      </w:pPr>
      <w:r>
        <w:rPr>
          <w:rFonts w:ascii="System" w:hAnsi="System"/>
          <w:color w:val="E80600"/>
          <w:sz w:val="18"/>
          <w:szCs w:val="18"/>
        </w:rPr>
        <w:t>Implicit Wait timed out after 30000ms</w:t>
      </w:r>
    </w:p>
    <w:p w14:paraId="2F4D972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E80600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E80600"/>
          <w:sz w:val="18"/>
          <w:szCs w:val="18"/>
        </w:rPr>
        <w:t>'FUN-INVALID-VALUE-DECIMALERROR-FACT' ended with 1 error(s)</w:t>
      </w:r>
      <w:r>
        <w:rPr>
          <w:rStyle w:val="timestamp"/>
          <w:rFonts w:ascii="System" w:hAnsi="System"/>
          <w:color w:val="5B5B5B"/>
          <w:sz w:val="18"/>
          <w:szCs w:val="18"/>
        </w:rPr>
        <w:t>18:04:03</w:t>
      </w:r>
    </w:p>
    <w:p w14:paraId="4EABC818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INVALID-VALUE-DECIMALERROR-FIB'</w:t>
      </w:r>
      <w:r>
        <w:rPr>
          <w:rStyle w:val="timestamp"/>
          <w:rFonts w:ascii="System" w:hAnsi="System"/>
          <w:color w:val="5B5B5B"/>
          <w:sz w:val="18"/>
          <w:szCs w:val="18"/>
        </w:rPr>
        <w:t>18:04:03</w:t>
      </w:r>
    </w:p>
    <w:p w14:paraId="2F282B4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2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04</w:t>
      </w:r>
    </w:p>
    <w:p w14:paraId="3310B4C8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974x104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04</w:t>
      </w:r>
    </w:p>
    <w:p w14:paraId="22F437C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ibonacci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04</w:t>
      </w:r>
    </w:p>
    <w:p w14:paraId="0E0C559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>click on name=value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04</w:t>
      </w:r>
    </w:p>
    <w:p w14:paraId="0A3D21B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>type on name=value with value 1.1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04</w:t>
      </w:r>
    </w:p>
    <w:p w14:paraId="6643D78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6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05</w:t>
      </w:r>
    </w:p>
    <w:p w14:paraId="53B032A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7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Trying to find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...</w:t>
      </w:r>
      <w:r>
        <w:rPr>
          <w:rStyle w:val="status"/>
          <w:rFonts w:ascii="System" w:hAnsi="System"/>
          <w:color w:val="E80600"/>
          <w:sz w:val="18"/>
          <w:szCs w:val="18"/>
        </w:rPr>
        <w:t> Failed:</w:t>
      </w:r>
      <w:r>
        <w:rPr>
          <w:rStyle w:val="timestamp"/>
          <w:rFonts w:ascii="System" w:hAnsi="System"/>
          <w:color w:val="5B5B5B"/>
          <w:sz w:val="18"/>
          <w:szCs w:val="18"/>
        </w:rPr>
        <w:t>18:04:05</w:t>
      </w:r>
    </w:p>
    <w:p w14:paraId="29941DFD" w14:textId="77777777" w:rsidR="00155E47" w:rsidRDefault="00155E47" w:rsidP="00155E47">
      <w:pPr>
        <w:pStyle w:val="log"/>
        <w:rPr>
          <w:rFonts w:ascii="System" w:hAnsi="System"/>
          <w:color w:val="E80600"/>
          <w:sz w:val="18"/>
          <w:szCs w:val="18"/>
        </w:rPr>
      </w:pPr>
      <w:r>
        <w:rPr>
          <w:rFonts w:ascii="System" w:hAnsi="System"/>
          <w:color w:val="E80600"/>
          <w:sz w:val="18"/>
          <w:szCs w:val="18"/>
        </w:rPr>
        <w:t>Implicit Wait timed out after 30000ms</w:t>
      </w:r>
    </w:p>
    <w:p w14:paraId="324F4D4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E80600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E80600"/>
          <w:sz w:val="18"/>
          <w:szCs w:val="18"/>
        </w:rPr>
        <w:t>'FUN-INVALID-VALUE-DECIMALERROR-FIB' ended with 1 error(s)</w:t>
      </w:r>
      <w:r>
        <w:rPr>
          <w:rStyle w:val="timestamp"/>
          <w:rFonts w:ascii="System" w:hAnsi="System"/>
          <w:color w:val="5B5B5B"/>
          <w:sz w:val="18"/>
          <w:szCs w:val="18"/>
        </w:rPr>
        <w:t>18:04:35</w:t>
      </w:r>
    </w:p>
    <w:p w14:paraId="2754528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INVALID-VALUE-STRINGERROR-FACT'</w:t>
      </w:r>
      <w:r>
        <w:rPr>
          <w:rStyle w:val="timestamp"/>
          <w:rFonts w:ascii="System" w:hAnsi="System"/>
          <w:color w:val="5B5B5B"/>
          <w:sz w:val="18"/>
          <w:szCs w:val="18"/>
        </w:rPr>
        <w:t>18:04:35</w:t>
      </w:r>
    </w:p>
    <w:p w14:paraId="68EE74D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3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36</w:t>
      </w:r>
    </w:p>
    <w:p w14:paraId="1F05ECC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974x104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36</w:t>
      </w:r>
    </w:p>
    <w:p w14:paraId="41591B08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actorial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36</w:t>
      </w:r>
    </w:p>
    <w:p w14:paraId="126ED71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>click on name=value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36</w:t>
      </w:r>
    </w:p>
    <w:p w14:paraId="413EC814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>type on name=value with value Mo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36</w:t>
      </w:r>
    </w:p>
    <w:p w14:paraId="208E739F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lastRenderedPageBreak/>
        <w:t>6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4:36</w:t>
      </w:r>
    </w:p>
    <w:p w14:paraId="13F651C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7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Trying to find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...</w:t>
      </w:r>
      <w:r>
        <w:rPr>
          <w:rStyle w:val="status"/>
          <w:rFonts w:ascii="System" w:hAnsi="System"/>
          <w:color w:val="E80600"/>
          <w:sz w:val="18"/>
          <w:szCs w:val="18"/>
        </w:rPr>
        <w:t> Failed:</w:t>
      </w:r>
      <w:r>
        <w:rPr>
          <w:rStyle w:val="timestamp"/>
          <w:rFonts w:ascii="System" w:hAnsi="System"/>
          <w:color w:val="5B5B5B"/>
          <w:sz w:val="18"/>
          <w:szCs w:val="18"/>
        </w:rPr>
        <w:t>18:04:37</w:t>
      </w:r>
    </w:p>
    <w:p w14:paraId="6BAB65C0" w14:textId="77777777" w:rsidR="00155E47" w:rsidRDefault="00155E47" w:rsidP="00155E47">
      <w:pPr>
        <w:pStyle w:val="log"/>
        <w:rPr>
          <w:rFonts w:ascii="System" w:hAnsi="System"/>
          <w:color w:val="E80600"/>
          <w:sz w:val="18"/>
          <w:szCs w:val="18"/>
        </w:rPr>
      </w:pPr>
      <w:r>
        <w:rPr>
          <w:rFonts w:ascii="System" w:hAnsi="System"/>
          <w:color w:val="E80600"/>
          <w:sz w:val="18"/>
          <w:szCs w:val="18"/>
        </w:rPr>
        <w:t>Implicit Wait timed out after 30000ms</w:t>
      </w:r>
    </w:p>
    <w:p w14:paraId="296B74A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E80600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E80600"/>
          <w:sz w:val="18"/>
          <w:szCs w:val="18"/>
        </w:rPr>
        <w:t>'FUN-INVALID-VALUE-STRINGERROR-FACT' ended with 1 error(s)</w:t>
      </w:r>
      <w:r>
        <w:rPr>
          <w:rStyle w:val="timestamp"/>
          <w:rFonts w:ascii="System" w:hAnsi="System"/>
          <w:color w:val="5B5B5B"/>
          <w:sz w:val="18"/>
          <w:szCs w:val="18"/>
        </w:rPr>
        <w:t>18:05:07</w:t>
      </w:r>
    </w:p>
    <w:p w14:paraId="1A66245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INVALID-VALUE-STRINGERROR-FIB'</w:t>
      </w:r>
      <w:r>
        <w:rPr>
          <w:rStyle w:val="timestamp"/>
          <w:rFonts w:ascii="System" w:hAnsi="System"/>
          <w:color w:val="5B5B5B"/>
          <w:sz w:val="18"/>
          <w:szCs w:val="18"/>
        </w:rPr>
        <w:t>18:05:07</w:t>
      </w:r>
    </w:p>
    <w:p w14:paraId="5B8C43D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4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08</w:t>
      </w:r>
    </w:p>
    <w:p w14:paraId="2F13781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974x104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08</w:t>
      </w:r>
    </w:p>
    <w:p w14:paraId="18F2837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click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linkTex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Fibonacci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08</w:t>
      </w:r>
    </w:p>
    <w:p w14:paraId="2AAA2AC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>click on name=value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08</w:t>
      </w:r>
    </w:p>
    <w:p w14:paraId="5D38A149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>type on name=value with value Mo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08</w:t>
      </w:r>
    </w:p>
    <w:p w14:paraId="60904ACE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6.</w:t>
      </w:r>
      <w:r>
        <w:rPr>
          <w:rStyle w:val="message"/>
          <w:rFonts w:ascii="System" w:hAnsi="System"/>
          <w:color w:val="5B5B5B"/>
          <w:sz w:val="18"/>
          <w:szCs w:val="18"/>
        </w:rPr>
        <w:t>sendKeys on name=value with value ${KEY_ENTER}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08</w:t>
      </w:r>
    </w:p>
    <w:p w14:paraId="1A92A02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7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Trying to find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h2...</w:t>
      </w:r>
      <w:r>
        <w:rPr>
          <w:rStyle w:val="status"/>
          <w:rFonts w:ascii="System" w:hAnsi="System"/>
          <w:color w:val="E80600"/>
          <w:sz w:val="18"/>
          <w:szCs w:val="18"/>
        </w:rPr>
        <w:t> Failed:</w:t>
      </w:r>
      <w:r>
        <w:rPr>
          <w:rStyle w:val="timestamp"/>
          <w:rFonts w:ascii="System" w:hAnsi="System"/>
          <w:color w:val="5B5B5B"/>
          <w:sz w:val="18"/>
          <w:szCs w:val="18"/>
        </w:rPr>
        <w:t>18:05:09</w:t>
      </w:r>
    </w:p>
    <w:p w14:paraId="06168715" w14:textId="77777777" w:rsidR="00155E47" w:rsidRDefault="00155E47" w:rsidP="00155E47">
      <w:pPr>
        <w:pStyle w:val="log"/>
        <w:rPr>
          <w:rFonts w:ascii="System" w:hAnsi="System"/>
          <w:color w:val="E80600"/>
          <w:sz w:val="18"/>
          <w:szCs w:val="18"/>
        </w:rPr>
      </w:pPr>
      <w:r>
        <w:rPr>
          <w:rFonts w:ascii="System" w:hAnsi="System"/>
          <w:color w:val="E80600"/>
          <w:sz w:val="18"/>
          <w:szCs w:val="18"/>
        </w:rPr>
        <w:t>Implicit Wait timed out after 30000ms</w:t>
      </w:r>
    </w:p>
    <w:p w14:paraId="2948E9B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E80600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E80600"/>
          <w:sz w:val="18"/>
          <w:szCs w:val="18"/>
        </w:rPr>
        <w:t>'FUN-INVALID-VALUE-STRINGERROR-FIB' ended with 1 error(s)</w:t>
      </w:r>
      <w:r>
        <w:rPr>
          <w:rStyle w:val="timestamp"/>
          <w:rFonts w:ascii="System" w:hAnsi="System"/>
          <w:color w:val="5B5B5B"/>
          <w:sz w:val="18"/>
          <w:szCs w:val="18"/>
        </w:rPr>
        <w:t>18:05:39</w:t>
      </w:r>
    </w:p>
    <w:p w14:paraId="6D3B47C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LINKS-CATHY'</w:t>
      </w:r>
      <w:r>
        <w:rPr>
          <w:rStyle w:val="timestamp"/>
          <w:rFonts w:ascii="System" w:hAnsi="System"/>
          <w:color w:val="5B5B5B"/>
          <w:sz w:val="18"/>
          <w:szCs w:val="18"/>
        </w:rPr>
        <w:t>18:05:39</w:t>
      </w:r>
    </w:p>
    <w:p w14:paraId="163D9AE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5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0</w:t>
      </w:r>
    </w:p>
    <w:p w14:paraId="546B475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0</w:t>
      </w:r>
    </w:p>
    <w:p w14:paraId="329C7E6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storeAttribute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8]/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a@href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0</w:t>
      </w:r>
    </w:p>
    <w:p w14:paraId="38AA8FF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/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athy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0</w:t>
      </w:r>
    </w:p>
    <w:p w14:paraId="02628A78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8]/a with value Cathedral Pics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0</w:t>
      </w:r>
    </w:p>
    <w:p w14:paraId="1966E1D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LINKS-CATHY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5:40</w:t>
      </w:r>
    </w:p>
    <w:p w14:paraId="1AF3543F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LINKS-FACT'</w:t>
      </w:r>
      <w:r>
        <w:rPr>
          <w:rStyle w:val="timestamp"/>
          <w:rFonts w:ascii="System" w:hAnsi="System"/>
          <w:color w:val="5B5B5B"/>
          <w:sz w:val="18"/>
          <w:szCs w:val="18"/>
        </w:rPr>
        <w:t>18:05:40</w:t>
      </w:r>
    </w:p>
    <w:p w14:paraId="03F3BC8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6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1</w:t>
      </w:r>
    </w:p>
    <w:p w14:paraId="389406A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1</w:t>
      </w:r>
    </w:p>
    <w:p w14:paraId="21D0AB7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storeAttribute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2]/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a@href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1</w:t>
      </w:r>
    </w:p>
    <w:p w14:paraId="5D4F73F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/fact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2</w:t>
      </w:r>
    </w:p>
    <w:p w14:paraId="4C207BE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2]/a with value Factorial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2</w:t>
      </w:r>
    </w:p>
    <w:p w14:paraId="153D6CF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LINKS-FACT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5:42</w:t>
      </w:r>
    </w:p>
    <w:p w14:paraId="7088F2E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LINKS-FIB'</w:t>
      </w:r>
      <w:r>
        <w:rPr>
          <w:rStyle w:val="timestamp"/>
          <w:rFonts w:ascii="System" w:hAnsi="System"/>
          <w:color w:val="5B5B5B"/>
          <w:sz w:val="18"/>
          <w:szCs w:val="18"/>
        </w:rPr>
        <w:t>18:05:42</w:t>
      </w:r>
    </w:p>
    <w:p w14:paraId="50DA6459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7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2</w:t>
      </w:r>
    </w:p>
    <w:p w14:paraId="6548969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3</w:t>
      </w:r>
    </w:p>
    <w:p w14:paraId="2CC67DD8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storeAttribute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4]/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a@href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3</w:t>
      </w:r>
    </w:p>
    <w:p w14:paraId="55D6908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/fib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3</w:t>
      </w:r>
    </w:p>
    <w:p w14:paraId="23734258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 xml:space="preserve">4]/a with value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Fibonnaci</w:t>
      </w:r>
      <w:proofErr w:type="spellEnd"/>
      <w:r>
        <w:rPr>
          <w:rStyle w:val="status"/>
          <w:rFonts w:ascii="System" w:hAnsi="System"/>
          <w:color w:val="E80600"/>
          <w:sz w:val="18"/>
          <w:szCs w:val="18"/>
        </w:rPr>
        <w:t> Failed:</w:t>
      </w:r>
      <w:r>
        <w:rPr>
          <w:rStyle w:val="timestamp"/>
          <w:rFonts w:ascii="System" w:hAnsi="System"/>
          <w:color w:val="5B5B5B"/>
          <w:sz w:val="18"/>
          <w:szCs w:val="18"/>
        </w:rPr>
        <w:t>18:05:43</w:t>
      </w:r>
    </w:p>
    <w:p w14:paraId="17C4DF65" w14:textId="77777777" w:rsidR="00155E47" w:rsidRDefault="00155E47" w:rsidP="00155E47">
      <w:pPr>
        <w:pStyle w:val="log"/>
        <w:rPr>
          <w:rFonts w:ascii="System" w:hAnsi="System"/>
          <w:color w:val="E80600"/>
          <w:sz w:val="18"/>
          <w:szCs w:val="18"/>
        </w:rPr>
      </w:pPr>
      <w:r>
        <w:rPr>
          <w:rFonts w:ascii="System" w:hAnsi="System"/>
          <w:color w:val="E80600"/>
          <w:sz w:val="18"/>
          <w:szCs w:val="18"/>
        </w:rPr>
        <w:t>Actual value "Fibonacci" did not match "</w:t>
      </w:r>
      <w:proofErr w:type="spellStart"/>
      <w:r>
        <w:rPr>
          <w:rFonts w:ascii="System" w:hAnsi="System"/>
          <w:color w:val="E80600"/>
          <w:sz w:val="18"/>
          <w:szCs w:val="18"/>
        </w:rPr>
        <w:t>Fibonnaci</w:t>
      </w:r>
      <w:proofErr w:type="spellEnd"/>
      <w:r>
        <w:rPr>
          <w:rFonts w:ascii="System" w:hAnsi="System"/>
          <w:color w:val="E80600"/>
          <w:sz w:val="18"/>
          <w:szCs w:val="18"/>
        </w:rPr>
        <w:t>"</w:t>
      </w:r>
    </w:p>
    <w:p w14:paraId="76BAECB8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E80600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E80600"/>
          <w:sz w:val="18"/>
          <w:szCs w:val="18"/>
        </w:rPr>
        <w:t>'FUN-LINKS-FIB' ended with 1 error(s)</w:t>
      </w:r>
      <w:r>
        <w:rPr>
          <w:rStyle w:val="timestamp"/>
          <w:rFonts w:ascii="System" w:hAnsi="System"/>
          <w:color w:val="5B5B5B"/>
          <w:sz w:val="18"/>
          <w:szCs w:val="18"/>
        </w:rPr>
        <w:t>18:05:43</w:t>
      </w:r>
    </w:p>
    <w:p w14:paraId="7C185689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LINKS-FIVE'</w:t>
      </w:r>
      <w:r>
        <w:rPr>
          <w:rStyle w:val="timestamp"/>
          <w:rFonts w:ascii="System" w:hAnsi="System"/>
          <w:color w:val="5B5B5B"/>
          <w:sz w:val="18"/>
          <w:szCs w:val="18"/>
        </w:rPr>
        <w:t>18:05:43</w:t>
      </w:r>
    </w:p>
    <w:p w14:paraId="4CBCC42C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8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4</w:t>
      </w:r>
    </w:p>
    <w:p w14:paraId="00BEB65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4</w:t>
      </w:r>
    </w:p>
    <w:p w14:paraId="2F64C4E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verifyElementPresen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nav &gt; ul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4</w:t>
      </w:r>
    </w:p>
    <w:p w14:paraId="47E1867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storeXpathCoun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=//body//nav//ul/li/* with value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Count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5</w:t>
      </w:r>
    </w:p>
    <w:p w14:paraId="31F148D5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Count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5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5</w:t>
      </w:r>
    </w:p>
    <w:p w14:paraId="1083E641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LINKS-FIVE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5:45</w:t>
      </w:r>
    </w:p>
    <w:p w14:paraId="2F24FB0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LINKS-HELLO'</w:t>
      </w:r>
      <w:r>
        <w:rPr>
          <w:rStyle w:val="timestamp"/>
          <w:rFonts w:ascii="System" w:hAnsi="System"/>
          <w:color w:val="5B5B5B"/>
          <w:sz w:val="18"/>
          <w:szCs w:val="18"/>
        </w:rPr>
        <w:t>18:05:45</w:t>
      </w:r>
    </w:p>
    <w:p w14:paraId="38BFAE0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19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6</w:t>
      </w:r>
    </w:p>
    <w:p w14:paraId="2C837AD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6</w:t>
      </w:r>
    </w:p>
    <w:p w14:paraId="4B0C441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storeAttribute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6]/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a@href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6</w:t>
      </w:r>
    </w:p>
    <w:p w14:paraId="309D638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/hello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6</w:t>
      </w:r>
    </w:p>
    <w:p w14:paraId="2100E45A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6]/a with value Hello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6</w:t>
      </w:r>
    </w:p>
    <w:p w14:paraId="3A45192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LINKS-HELLO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5:46</w:t>
      </w:r>
    </w:p>
    <w:p w14:paraId="07E2B97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LINKS-INDEX'</w:t>
      </w:r>
      <w:r>
        <w:rPr>
          <w:rStyle w:val="timestamp"/>
          <w:rFonts w:ascii="System" w:hAnsi="System"/>
          <w:color w:val="5B5B5B"/>
          <w:sz w:val="18"/>
          <w:szCs w:val="18"/>
        </w:rPr>
        <w:t>18:05:46</w:t>
      </w:r>
    </w:p>
    <w:p w14:paraId="1FF120CF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lastRenderedPageBreak/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20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7</w:t>
      </w:r>
    </w:p>
    <w:p w14:paraId="0084693D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7</w:t>
      </w:r>
    </w:p>
    <w:p w14:paraId="72C5F9F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storeAttribute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1]/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a@href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7</w:t>
      </w:r>
    </w:p>
    <w:p w14:paraId="30124F8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homeLink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ith value /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7</w:t>
      </w:r>
    </w:p>
    <w:p w14:paraId="49826754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5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xpath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>=</w:t>
      </w:r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//nav//ul//li[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>1]/a with value CS1632 D3 Home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7</w:t>
      </w:r>
    </w:p>
    <w:p w14:paraId="2AC2E79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LINKS-INDEX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5:48</w:t>
      </w:r>
    </w:p>
    <w:p w14:paraId="123A8EA7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WELCOME-TEXT'</w:t>
      </w:r>
      <w:r>
        <w:rPr>
          <w:rStyle w:val="timestamp"/>
          <w:rFonts w:ascii="System" w:hAnsi="System"/>
          <w:color w:val="5B5B5B"/>
          <w:sz w:val="18"/>
          <w:szCs w:val="18"/>
        </w:rPr>
        <w:t>18:05:48</w:t>
      </w:r>
    </w:p>
    <w:p w14:paraId="6B7F6280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21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8</w:t>
      </w:r>
    </w:p>
    <w:p w14:paraId="10F2AD6E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8</w:t>
      </w:r>
    </w:p>
    <w:p w14:paraId="48F42236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=.jumbotron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 xml:space="preserve"> &gt; h2 with value CS1632 D3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8</w:t>
      </w:r>
    </w:p>
    <w:p w14:paraId="58D155DF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4.</w:t>
      </w:r>
      <w:r>
        <w:rPr>
          <w:rStyle w:val="message"/>
          <w:rFonts w:ascii="System" w:hAnsi="System"/>
          <w:color w:val="5B5B5B"/>
          <w:sz w:val="18"/>
          <w:szCs w:val="18"/>
        </w:rPr>
        <w:t xml:space="preserve">assertText on 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css</w:t>
      </w:r>
      <w:proofErr w:type="spellEnd"/>
      <w:proofErr w:type="gramStart"/>
      <w:r>
        <w:rPr>
          <w:rStyle w:val="message"/>
          <w:rFonts w:ascii="System" w:hAnsi="System"/>
          <w:color w:val="5B5B5B"/>
          <w:sz w:val="18"/>
          <w:szCs w:val="18"/>
        </w:rPr>
        <w:t>=.jumbotron</w:t>
      </w:r>
      <w:proofErr w:type="gramEnd"/>
      <w:r>
        <w:rPr>
          <w:rStyle w:val="message"/>
          <w:rFonts w:ascii="System" w:hAnsi="System"/>
          <w:color w:val="5B5B5B"/>
          <w:sz w:val="18"/>
          <w:szCs w:val="18"/>
        </w:rPr>
        <w:t xml:space="preserve"> &gt; p with value Welcome, friend,\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nto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a land of pure calculation.\</w:t>
      </w:r>
      <w:proofErr w:type="spellStart"/>
      <w:r>
        <w:rPr>
          <w:rStyle w:val="message"/>
          <w:rFonts w:ascii="System" w:hAnsi="System"/>
          <w:color w:val="5B5B5B"/>
          <w:sz w:val="18"/>
          <w:szCs w:val="18"/>
        </w:rPr>
        <w:t>nTHE</w:t>
      </w:r>
      <w:proofErr w:type="spellEnd"/>
      <w:r>
        <w:rPr>
          <w:rStyle w:val="message"/>
          <w:rFonts w:ascii="System" w:hAnsi="System"/>
          <w:color w:val="5B5B5B"/>
          <w:sz w:val="18"/>
          <w:szCs w:val="18"/>
        </w:rPr>
        <w:t xml:space="preserve"> WORLD IS YOUR OYSTER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49</w:t>
      </w:r>
    </w:p>
    <w:p w14:paraId="71D8273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WELCOME-TEXT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5:49</w:t>
      </w:r>
    </w:p>
    <w:p w14:paraId="0C64AB8B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5B5B5B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5B5B5B"/>
          <w:sz w:val="18"/>
          <w:szCs w:val="18"/>
        </w:rPr>
        <w:t>Running 'FUN-WELCOME-TITLE'</w:t>
      </w:r>
      <w:r>
        <w:rPr>
          <w:rStyle w:val="timestamp"/>
          <w:rFonts w:ascii="System" w:hAnsi="System"/>
          <w:color w:val="5B5B5B"/>
          <w:sz w:val="18"/>
          <w:szCs w:val="18"/>
        </w:rPr>
        <w:t>18:05:49</w:t>
      </w:r>
    </w:p>
    <w:p w14:paraId="0D15A91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1.</w:t>
      </w:r>
      <w:r>
        <w:rPr>
          <w:rStyle w:val="message"/>
          <w:rFonts w:ascii="System" w:hAnsi="System"/>
          <w:color w:val="5B5B5B"/>
          <w:sz w:val="18"/>
          <w:szCs w:val="18"/>
        </w:rPr>
        <w:t>open on </w:t>
      </w:r>
      <w:hyperlink r:id="rId22" w:tgtFrame="_blank" w:history="1">
        <w:r>
          <w:rPr>
            <w:rStyle w:val="Hyperlink"/>
            <w:rFonts w:ascii="System" w:hAnsi="System"/>
            <w:color w:val="505050"/>
            <w:sz w:val="18"/>
            <w:szCs w:val="18"/>
          </w:rPr>
          <w:t>https://cs1632ex.herokuapp.com/</w:t>
        </w:r>
      </w:hyperlink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50</w:t>
      </w:r>
    </w:p>
    <w:p w14:paraId="1303EC83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2.</w:t>
      </w:r>
      <w:r>
        <w:rPr>
          <w:rStyle w:val="message"/>
          <w:rFonts w:ascii="System" w:hAnsi="System"/>
          <w:color w:val="5B5B5B"/>
          <w:sz w:val="18"/>
          <w:szCs w:val="18"/>
        </w:rPr>
        <w:t>setWindowSize on 1280x800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50</w:t>
      </w:r>
    </w:p>
    <w:p w14:paraId="18951052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color w:val="5B5B5B"/>
          <w:sz w:val="18"/>
          <w:szCs w:val="18"/>
        </w:rPr>
      </w:pPr>
      <w:r>
        <w:rPr>
          <w:rStyle w:val="index"/>
          <w:rFonts w:ascii="System" w:hAnsi="System"/>
          <w:color w:val="5B5B5B"/>
          <w:sz w:val="18"/>
          <w:szCs w:val="18"/>
        </w:rPr>
        <w:t>3.</w:t>
      </w:r>
      <w:r>
        <w:rPr>
          <w:rStyle w:val="message"/>
          <w:rFonts w:ascii="System" w:hAnsi="System"/>
          <w:color w:val="5B5B5B"/>
          <w:sz w:val="18"/>
          <w:szCs w:val="18"/>
        </w:rPr>
        <w:t>assertTitle on CS1632 D3</w:t>
      </w:r>
      <w:r>
        <w:rPr>
          <w:rStyle w:val="status"/>
          <w:rFonts w:ascii="System" w:hAnsi="System"/>
          <w:color w:val="23843D"/>
          <w:sz w:val="18"/>
          <w:szCs w:val="18"/>
        </w:rPr>
        <w:t> OK</w:t>
      </w:r>
      <w:r>
        <w:rPr>
          <w:rStyle w:val="timestamp"/>
          <w:rFonts w:ascii="System" w:hAnsi="System"/>
          <w:color w:val="5B5B5B"/>
          <w:sz w:val="18"/>
          <w:szCs w:val="18"/>
        </w:rPr>
        <w:t>18:05:50</w:t>
      </w:r>
    </w:p>
    <w:p w14:paraId="299FCC24" w14:textId="77777777" w:rsidR="00155E47" w:rsidRDefault="00155E47" w:rsidP="00155E47">
      <w:pPr>
        <w:pStyle w:val="log"/>
        <w:numPr>
          <w:ilvl w:val="0"/>
          <w:numId w:val="1"/>
        </w:numPr>
        <w:rPr>
          <w:rFonts w:ascii="System" w:hAnsi="System"/>
          <w:b/>
          <w:bCs/>
          <w:color w:val="23843D"/>
          <w:sz w:val="18"/>
          <w:szCs w:val="18"/>
        </w:rPr>
      </w:pPr>
      <w:r>
        <w:rPr>
          <w:rStyle w:val="message"/>
          <w:rFonts w:ascii="System" w:hAnsi="System"/>
          <w:b/>
          <w:bCs/>
          <w:color w:val="23843D"/>
          <w:sz w:val="18"/>
          <w:szCs w:val="18"/>
        </w:rPr>
        <w:t>'FUN-WELCOME-TITLE' completed successfully</w:t>
      </w:r>
      <w:r>
        <w:rPr>
          <w:rStyle w:val="timestamp"/>
          <w:rFonts w:ascii="System" w:hAnsi="System"/>
          <w:color w:val="5B5B5B"/>
          <w:sz w:val="18"/>
          <w:szCs w:val="18"/>
        </w:rPr>
        <w:t>18:05:50</w:t>
      </w:r>
    </w:p>
    <w:p w14:paraId="72675D50" w14:textId="77777777" w:rsidR="00155E47" w:rsidRDefault="00155E47" w:rsidP="00155E47">
      <w:pPr>
        <w:pStyle w:val="NormalWeb"/>
        <w:pBdr>
          <w:top w:val="single" w:sz="6" w:space="5" w:color="DEDEDE"/>
          <w:left w:val="single" w:sz="6" w:space="5" w:color="DEDEDE"/>
          <w:bottom w:val="single" w:sz="6" w:space="5" w:color="DEDEDE"/>
          <w:right w:val="single" w:sz="6" w:space="5" w:color="DEDEDE"/>
        </w:pBdr>
        <w:shd w:val="clear" w:color="auto" w:fill="FFFFFF"/>
        <w:spacing w:before="0" w:beforeAutospacing="0" w:after="0" w:afterAutospacing="0"/>
        <w:jc w:val="center"/>
        <w:rPr>
          <w:rFonts w:ascii="System" w:hAnsi="System"/>
          <w:color w:val="505050"/>
          <w:sz w:val="21"/>
          <w:szCs w:val="21"/>
        </w:rPr>
      </w:pPr>
      <w:r>
        <w:rPr>
          <w:rFonts w:ascii="System" w:hAnsi="System"/>
          <w:color w:val="505050"/>
          <w:sz w:val="21"/>
          <w:szCs w:val="21"/>
        </w:rPr>
        <w:t>Run all tests in suite </w:t>
      </w:r>
      <w:proofErr w:type="spellStart"/>
      <w:r>
        <w:rPr>
          <w:rFonts w:ascii="System" w:hAnsi="System"/>
          <w:color w:val="929292"/>
          <w:sz w:val="21"/>
          <w:szCs w:val="21"/>
        </w:rPr>
        <w:t>Ctrl+Shift+R</w:t>
      </w:r>
      <w:proofErr w:type="spellEnd"/>
    </w:p>
    <w:p w14:paraId="2FC6278E" w14:textId="212754F1" w:rsidR="0095633A" w:rsidRDefault="0095633A">
      <w:bookmarkStart w:id="0" w:name="_GoBack"/>
      <w:bookmarkEnd w:id="0"/>
      <w:r>
        <w:br w:type="page"/>
      </w:r>
    </w:p>
    <w:p w14:paraId="053DD2A1" w14:textId="16A02500" w:rsidR="002D5999" w:rsidRDefault="002D5999" w:rsidP="002D5999">
      <w:pPr>
        <w:pStyle w:val="ListParagraph"/>
        <w:numPr>
          <w:ilvl w:val="0"/>
          <w:numId w:val="1"/>
        </w:numPr>
        <w:rPr>
          <w:b/>
          <w:bCs/>
        </w:rPr>
      </w:pPr>
      <w:r w:rsidRPr="005A1C9E">
        <w:rPr>
          <w:b/>
          <w:bCs/>
        </w:rPr>
        <w:lastRenderedPageBreak/>
        <w:t>Defect</w:t>
      </w:r>
      <w:r w:rsidR="00C80F2B" w:rsidRPr="005A1C9E">
        <w:rPr>
          <w:b/>
          <w:bCs/>
        </w:rPr>
        <w:t>s</w:t>
      </w:r>
    </w:p>
    <w:p w14:paraId="18B82D2C" w14:textId="76CC263F" w:rsidR="0095633A" w:rsidRPr="0095633A" w:rsidRDefault="0095633A" w:rsidP="0095633A">
      <w:pPr>
        <w:rPr>
          <w:b/>
          <w:bCs/>
        </w:rPr>
      </w:pPr>
      <w:r>
        <w:t>Write your defects here.</w:t>
      </w:r>
    </w:p>
    <w:sectPr w:rsidR="0095633A" w:rsidRPr="009563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stem">
    <w:altName w:val="Calibri"/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B615BE"/>
    <w:multiLevelType w:val="multilevel"/>
    <w:tmpl w:val="A2FAE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98F6EBB"/>
    <w:multiLevelType w:val="hybridMultilevel"/>
    <w:tmpl w:val="F69C6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zAzszC3NDY1MbNQ0lEKTi0uzszPAykwrAUA7jtlSywAAAA="/>
  </w:docVars>
  <w:rsids>
    <w:rsidRoot w:val="00001DF1"/>
    <w:rsid w:val="00001744"/>
    <w:rsid w:val="00001DF1"/>
    <w:rsid w:val="00155E47"/>
    <w:rsid w:val="002D5999"/>
    <w:rsid w:val="005A1C9E"/>
    <w:rsid w:val="0095633A"/>
    <w:rsid w:val="00C80F2B"/>
    <w:rsid w:val="00CE23EA"/>
    <w:rsid w:val="00F56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24359"/>
  <w15:chartTrackingRefBased/>
  <w15:docId w15:val="{26862852-E00D-4FFD-AD0C-B6D9BE909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999"/>
    <w:pPr>
      <w:ind w:left="720"/>
      <w:contextualSpacing/>
    </w:pPr>
  </w:style>
  <w:style w:type="paragraph" w:customStyle="1" w:styleId="log">
    <w:name w:val="log"/>
    <w:basedOn w:val="Normal"/>
    <w:rsid w:val="00155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message">
    <w:name w:val="message"/>
    <w:basedOn w:val="DefaultParagraphFont"/>
    <w:rsid w:val="00155E47"/>
  </w:style>
  <w:style w:type="character" w:customStyle="1" w:styleId="status">
    <w:name w:val="status"/>
    <w:basedOn w:val="DefaultParagraphFont"/>
    <w:rsid w:val="00155E47"/>
  </w:style>
  <w:style w:type="character" w:customStyle="1" w:styleId="timestamp">
    <w:name w:val="timestamp"/>
    <w:basedOn w:val="DefaultParagraphFont"/>
    <w:rsid w:val="00155E47"/>
  </w:style>
  <w:style w:type="character" w:customStyle="1" w:styleId="index">
    <w:name w:val="index"/>
    <w:basedOn w:val="DefaultParagraphFont"/>
    <w:rsid w:val="00155E47"/>
  </w:style>
  <w:style w:type="character" w:styleId="Hyperlink">
    <w:name w:val="Hyperlink"/>
    <w:basedOn w:val="DefaultParagraphFont"/>
    <w:uiPriority w:val="99"/>
    <w:semiHidden/>
    <w:unhideWhenUsed/>
    <w:rsid w:val="00155E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55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2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93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61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05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537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9326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8846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4163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8284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4338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0018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3253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9825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021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409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1445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0441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266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2955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9424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4973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5670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8389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231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5859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0358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5970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0580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201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1538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8845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5652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866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3425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638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6076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3992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5898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103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9914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9203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2541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995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2776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675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0399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6861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620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2734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8192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907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3685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5617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244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9233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3666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6607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3981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7361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6151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5373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57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5465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15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6918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7688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7635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344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6374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6475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844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77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157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3396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4136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959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1671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4816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0518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4528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447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192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3756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7387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246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0328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0801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2740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722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1211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7542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827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0467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980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1418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3213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20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0437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0831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1567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7971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508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3422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062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523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826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5201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6870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2119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10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1063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4466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2386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2418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0112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1176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3475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2637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600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3862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899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9617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8655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7123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814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5340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6927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0525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9652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490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2352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7969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551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054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535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4658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8375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5243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3197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0768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9992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587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6061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9345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5419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589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5375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7610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80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2449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9637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15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21951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8875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4588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9184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6470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278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861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0114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9002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2029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643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3402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7470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9640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4475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6255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7195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7530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4047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429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0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663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6768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4002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7934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22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4526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289830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1632ex.herokuapp.com/hello/100" TargetMode="External"/><Relationship Id="rId13" Type="http://schemas.openxmlformats.org/officeDocument/2006/relationships/hyperlink" Target="https://cs1632ex.herokuapp.com/" TargetMode="External"/><Relationship Id="rId18" Type="http://schemas.openxmlformats.org/officeDocument/2006/relationships/hyperlink" Target="https://cs1632ex.herokuapp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s1632ex.herokuapp.com/" TargetMode="External"/><Relationship Id="rId7" Type="http://schemas.openxmlformats.org/officeDocument/2006/relationships/hyperlink" Target="https://cs1632ex.herokuapp.com/" TargetMode="External"/><Relationship Id="rId12" Type="http://schemas.openxmlformats.org/officeDocument/2006/relationships/hyperlink" Target="https://cs1632ex.herokuapp.com/" TargetMode="External"/><Relationship Id="rId17" Type="http://schemas.openxmlformats.org/officeDocument/2006/relationships/hyperlink" Target="https://cs1632ex.herokuapp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s1632ex.herokuapp.com/" TargetMode="External"/><Relationship Id="rId20" Type="http://schemas.openxmlformats.org/officeDocument/2006/relationships/hyperlink" Target="https://cs1632ex.herokuapp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s1632ex.herokuapp.com/" TargetMode="External"/><Relationship Id="rId11" Type="http://schemas.openxmlformats.org/officeDocument/2006/relationships/hyperlink" Target="https://cs1632ex.herokuapp.com/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s://cs1632ex.herokuapp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cs1632ex.herokuapp.com/" TargetMode="External"/><Relationship Id="rId19" Type="http://schemas.openxmlformats.org/officeDocument/2006/relationships/hyperlink" Target="https://cs1632ex.herokuapp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s1632ex.herokuapp.com/hello/Mo" TargetMode="External"/><Relationship Id="rId14" Type="http://schemas.openxmlformats.org/officeDocument/2006/relationships/hyperlink" Target="https://cs1632ex.herokuapp.com/" TargetMode="External"/><Relationship Id="rId22" Type="http://schemas.openxmlformats.org/officeDocument/2006/relationships/hyperlink" Target="https://cs1632ex.herokuap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17</Words>
  <Characters>8653</Characters>
  <Application>Microsoft Office Word</Application>
  <DocSecurity>0</DocSecurity>
  <Lines>72</Lines>
  <Paragraphs>20</Paragraphs>
  <ScaleCrop>false</ScaleCrop>
  <Company/>
  <LinksUpToDate>false</LinksUpToDate>
  <CharactersWithSpaces>10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hn</dc:creator>
  <cp:keywords/>
  <dc:description/>
  <cp:lastModifiedBy>Xinke Chen</cp:lastModifiedBy>
  <cp:revision>2</cp:revision>
  <dcterms:created xsi:type="dcterms:W3CDTF">2020-03-16T22:18:00Z</dcterms:created>
  <dcterms:modified xsi:type="dcterms:W3CDTF">2020-03-16T22:18:00Z</dcterms:modified>
</cp:coreProperties>
</file>